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f50f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8T00:23:28Z</dcterms:created>
  <dcterms:modified xsi:type="dcterms:W3CDTF">2022-01-18T00:23:28Z</dcterms:modified>
</cp:coreProperties>
</file>